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Greek lett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 letters and their pronunciations in 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5-01T13:36:56Z</dcterms:created>
  <dcterms:modified xsi:type="dcterms:W3CDTF">2025-05-01T13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